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4abc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69e8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d26f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3T22:12:17Z</dcterms:created>
  <dcterms:modified xsi:type="dcterms:W3CDTF">2022-02-03T22:12:17Z</dcterms:modified>
</cp:coreProperties>
</file>